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Brian Fortney</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ria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Fortney</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332 Goldenrod Ave, Fort Worth, TX, USA Fort Worth 7611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brian.fortney1@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512294379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lar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30/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